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49DB6D6E" w:rsidR="003328AE" w:rsidRPr="00C40891" w:rsidRDefault="00DB024A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>مستندات بخش پیاده‌ساز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69E6B7A1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5D53C0C2" w14:textId="70F627B5" w:rsidR="000E02A6" w:rsidRPr="000E02A6" w:rsidRDefault="00B52F76" w:rsidP="000E02A6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A59076" wp14:editId="6EE4F369">
                <wp:simplePos x="0" y="0"/>
                <wp:positionH relativeFrom="margin">
                  <wp:posOffset>-9525</wp:posOffset>
                </wp:positionH>
                <wp:positionV relativeFrom="paragraph">
                  <wp:posOffset>98202</wp:posOffset>
                </wp:positionV>
                <wp:extent cx="5943600" cy="0"/>
                <wp:effectExtent l="114300" t="76200" r="133350" b="952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12E52" id="Straight Connector 15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75pt" to="467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WznDQIAAGwEAAAOAAAAZHJzL2Uyb0RvYy54bWysVE2P2jAQvVfqf7B8L0nYBb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363BD371" w14:textId="772136A2" w:rsidR="00DB024A" w:rsidRPr="000E02A6" w:rsidRDefault="00DB024A" w:rsidP="000E02A6">
      <w:pPr>
        <w:pStyle w:val="ListParagraph"/>
        <w:numPr>
          <w:ilvl w:val="0"/>
          <w:numId w:val="1"/>
        </w:numPr>
        <w:bidi/>
        <w:jc w:val="both"/>
        <w:rPr>
          <w:rFonts w:cs="B Nazanin"/>
          <w:sz w:val="24"/>
          <w:szCs w:val="24"/>
          <w:rtl/>
          <w:lang w:bidi="fa-IR"/>
        </w:rPr>
      </w:pPr>
      <w:r w:rsidRPr="000E02A6">
        <w:rPr>
          <w:rFonts w:cs="B Nazanin" w:hint="cs"/>
          <w:sz w:val="24"/>
          <w:szCs w:val="24"/>
          <w:rtl/>
          <w:lang w:bidi="fa-IR"/>
        </w:rPr>
        <w:t xml:space="preserve">در فایل فشرده‌ی </w:t>
      </w:r>
      <w:r w:rsidRPr="00B41064">
        <w:rPr>
          <w:rFonts w:cstheme="minorHAnsi"/>
          <w:highlight w:val="lightGray"/>
          <w:lang w:bidi="fa-IR"/>
        </w:rPr>
        <w:t>zip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F37679">
        <w:rPr>
          <w:rFonts w:cs="B Nazanin" w:hint="cs"/>
          <w:sz w:val="24"/>
          <w:szCs w:val="24"/>
          <w:rtl/>
          <w:lang w:bidi="fa-IR"/>
        </w:rPr>
        <w:t xml:space="preserve">در پوشه‌ی </w:t>
      </w:r>
      <w:r w:rsidR="00F37679" w:rsidRPr="00B41064">
        <w:rPr>
          <w:rFonts w:cs="B Nazanin"/>
          <w:sz w:val="24"/>
          <w:szCs w:val="24"/>
          <w:highlight w:val="lightGray"/>
          <w:lang w:bidi="fa-IR"/>
        </w:rPr>
        <w:t>Practice</w:t>
      </w:r>
      <w:r w:rsidR="00F37679">
        <w:rPr>
          <w:rFonts w:cs="B Nazanin" w:hint="cs"/>
          <w:sz w:val="24"/>
          <w:szCs w:val="24"/>
          <w:rtl/>
          <w:lang w:bidi="fa-IR"/>
        </w:rPr>
        <w:t>،</w:t>
      </w:r>
      <w:r w:rsidR="00B41064">
        <w:rPr>
          <w:rFonts w:cs="B Nazanin" w:hint="cs"/>
          <w:sz w:val="24"/>
          <w:szCs w:val="24"/>
          <w:rtl/>
          <w:lang w:bidi="fa-IR"/>
        </w:rPr>
        <w:t xml:space="preserve"> </w:t>
      </w:r>
      <w:r w:rsidR="00F37679">
        <w:rPr>
          <w:rFonts w:cs="B Nazanin" w:hint="cs"/>
          <w:sz w:val="24"/>
          <w:szCs w:val="24"/>
          <w:rtl/>
          <w:lang w:bidi="fa-IR"/>
        </w:rPr>
        <w:t>فایل</w:t>
      </w:r>
      <w:r w:rsidR="00757796">
        <w:rPr>
          <w:rFonts w:cs="B Nazanin"/>
          <w:sz w:val="24"/>
          <w:szCs w:val="24"/>
          <w:highlight w:val="yellow"/>
          <w:lang w:bidi="fa-IR"/>
        </w:rPr>
        <w:t>N-Queens</w:t>
      </w:r>
      <w:r w:rsidR="00F37679" w:rsidRPr="00F37679">
        <w:rPr>
          <w:rFonts w:cs="B Nazanin"/>
          <w:sz w:val="24"/>
          <w:szCs w:val="24"/>
          <w:highlight w:val="yellow"/>
          <w:lang w:bidi="fa-IR"/>
        </w:rPr>
        <w:t>.</w:t>
      </w:r>
      <w:r w:rsidR="00757796">
        <w:rPr>
          <w:rFonts w:cs="B Nazanin"/>
          <w:sz w:val="24"/>
          <w:szCs w:val="24"/>
          <w:highlight w:val="yellow"/>
          <w:lang w:bidi="fa-IR"/>
        </w:rPr>
        <w:t>pl</w:t>
      </w:r>
      <w:r w:rsidR="00F37679">
        <w:rPr>
          <w:rFonts w:cs="B Nazanin"/>
          <w:sz w:val="24"/>
          <w:szCs w:val="24"/>
          <w:lang w:bidi="fa-IR"/>
        </w:rPr>
        <w:t xml:space="preserve"> 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>به زبان</w:t>
      </w:r>
      <w:r w:rsidR="00F37679">
        <w:rPr>
          <w:rFonts w:cs="B Nazanin" w:hint="cs"/>
          <w:sz w:val="24"/>
          <w:szCs w:val="24"/>
          <w:rtl/>
          <w:lang w:bidi="fa-IR"/>
        </w:rPr>
        <w:t>ِ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A0479B">
        <w:rPr>
          <w:rFonts w:cstheme="minorHAnsi"/>
          <w:highlight w:val="cyan"/>
          <w:lang w:bidi="fa-IR"/>
        </w:rPr>
        <w:t>P</w:t>
      </w:r>
      <w:r w:rsidR="00757796">
        <w:rPr>
          <w:rFonts w:cstheme="minorHAnsi"/>
          <w:highlight w:val="cyan"/>
          <w:lang w:bidi="fa-IR"/>
        </w:rPr>
        <w:t>rolog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Pr="000E02A6">
        <w:rPr>
          <w:rFonts w:cs="B Nazanin" w:hint="cs"/>
          <w:sz w:val="24"/>
          <w:szCs w:val="24"/>
          <w:rtl/>
          <w:lang w:bidi="fa-IR"/>
        </w:rPr>
        <w:t>وجود دارد</w:t>
      </w:r>
      <w:r w:rsidR="00B41064">
        <w:rPr>
          <w:rFonts w:cs="B Nazanin" w:hint="cs"/>
          <w:sz w:val="24"/>
          <w:szCs w:val="24"/>
          <w:rtl/>
          <w:lang w:bidi="fa-IR"/>
        </w:rPr>
        <w:t xml:space="preserve"> </w:t>
      </w:r>
      <w:r w:rsidR="00F37679">
        <w:rPr>
          <w:rFonts w:cs="B Nazanin" w:hint="cs"/>
          <w:sz w:val="24"/>
          <w:szCs w:val="24"/>
          <w:rtl/>
          <w:lang w:bidi="fa-IR"/>
        </w:rPr>
        <w:t xml:space="preserve">که مربوط به </w:t>
      </w:r>
      <w:r w:rsidR="00757796">
        <w:rPr>
          <w:rFonts w:cs="B Nazanin" w:hint="cs"/>
          <w:sz w:val="24"/>
          <w:szCs w:val="24"/>
          <w:rtl/>
          <w:lang w:bidi="fa-IR"/>
        </w:rPr>
        <w:t xml:space="preserve">حل مسئله‌ی </w:t>
      </w:r>
      <w:r w:rsidR="00846260">
        <w:rPr>
          <w:rFonts w:cs="B Nazanin" w:hint="cs"/>
          <w:sz w:val="24"/>
          <w:szCs w:val="24"/>
          <w:rtl/>
          <w:lang w:bidi="fa-IR"/>
        </w:rPr>
        <w:t>«</w:t>
      </w:r>
      <w:r w:rsidR="00757796">
        <w:rPr>
          <w:rFonts w:cs="B Nazanin" w:hint="cs"/>
          <w:sz w:val="24"/>
          <w:szCs w:val="24"/>
          <w:rtl/>
          <w:lang w:bidi="fa-IR"/>
        </w:rPr>
        <w:t>هشت-وزیر</w:t>
      </w:r>
      <w:r w:rsidR="00846260">
        <w:rPr>
          <w:rFonts w:cs="B Nazanin" w:hint="cs"/>
          <w:sz w:val="24"/>
          <w:szCs w:val="24"/>
          <w:rtl/>
          <w:lang w:bidi="fa-IR"/>
        </w:rPr>
        <w:t>» است.</w:t>
      </w:r>
    </w:p>
    <w:p w14:paraId="71B51D88" w14:textId="7DCED556" w:rsidR="00E549CA" w:rsidRPr="00B41064" w:rsidRDefault="00B41064" w:rsidP="000E02A6">
      <w:pPr>
        <w:pStyle w:val="ListParagraph"/>
        <w:numPr>
          <w:ilvl w:val="0"/>
          <w:numId w:val="1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ز </w:t>
      </w:r>
      <w:r w:rsidR="00470337">
        <w:rPr>
          <w:rFonts w:cs="B Nazanin" w:hint="cs"/>
          <w:sz w:val="24"/>
          <w:szCs w:val="24"/>
          <w:rtl/>
          <w:lang w:bidi="fa-IR"/>
        </w:rPr>
        <w:t xml:space="preserve">آخرین نسخه‌ی کتاب‌خانه‌ی </w:t>
      </w:r>
      <w:proofErr w:type="spellStart"/>
      <w:r w:rsidR="00470337" w:rsidRPr="00470337">
        <w:rPr>
          <w:rFonts w:cs="B Nazanin"/>
          <w:sz w:val="24"/>
          <w:szCs w:val="24"/>
          <w:highlight w:val="green"/>
          <w:lang w:bidi="fa-IR"/>
        </w:rPr>
        <w:t>c</w:t>
      </w:r>
      <w:r w:rsidR="00757796">
        <w:rPr>
          <w:rFonts w:cs="B Nazanin"/>
          <w:sz w:val="24"/>
          <w:szCs w:val="24"/>
          <w:highlight w:val="green"/>
          <w:lang w:bidi="fa-IR"/>
        </w:rPr>
        <w:t>lpfd</w:t>
      </w:r>
      <w:proofErr w:type="spellEnd"/>
      <w:r w:rsidR="00DD2DC2">
        <w:rPr>
          <w:rFonts w:cs="B Nazanin" w:hint="cs"/>
          <w:sz w:val="24"/>
          <w:szCs w:val="24"/>
          <w:rtl/>
          <w:lang w:bidi="fa-IR"/>
        </w:rPr>
        <w:t xml:space="preserve"> که </w:t>
      </w:r>
      <w:r w:rsidR="00DD2DC2" w:rsidRPr="00DD2DC2">
        <w:rPr>
          <w:rFonts w:ascii="Nyala" w:hAnsi="Nyala" w:cs="B Nazanin"/>
          <w:sz w:val="24"/>
          <w:szCs w:val="24"/>
          <w:rtl/>
          <w:lang w:bidi="fa-IR"/>
        </w:rPr>
        <w:t>مخففِ</w:t>
      </w:r>
      <w:r w:rsidR="00DD2DC2">
        <w:rPr>
          <w:rFonts w:ascii="Nyala" w:hAnsi="Nyala" w:cs="B Nazanin" w:hint="cs"/>
          <w:sz w:val="24"/>
          <w:szCs w:val="24"/>
          <w:rtl/>
          <w:lang w:bidi="fa-IR"/>
        </w:rPr>
        <w:t xml:space="preserve"> </w:t>
      </w:r>
      <w:r w:rsidR="00DD2DC2" w:rsidRPr="00406D09">
        <w:rPr>
          <w:rFonts w:ascii="Nyala" w:hAnsi="Nyala" w:cs="Dubai Medium"/>
          <w:sz w:val="24"/>
          <w:szCs w:val="24"/>
          <w:highlight w:val="darkGray"/>
          <w:lang w:bidi="fa-IR"/>
        </w:rPr>
        <w:t>Constraint Logic Programming over Finite Domain Library</w:t>
      </w:r>
      <w:r w:rsidR="00406D09">
        <w:rPr>
          <w:rFonts w:cs="B Nazanin" w:hint="cs"/>
          <w:sz w:val="24"/>
          <w:szCs w:val="24"/>
          <w:rtl/>
          <w:lang w:bidi="fa-IR"/>
        </w:rPr>
        <w:t xml:space="preserve"> است، </w:t>
      </w:r>
      <w:r w:rsidR="00470337">
        <w:rPr>
          <w:rFonts w:cs="B Nazanin" w:hint="cs"/>
          <w:sz w:val="24"/>
          <w:szCs w:val="24"/>
          <w:rtl/>
          <w:lang w:bidi="fa-IR"/>
        </w:rPr>
        <w:t>استفاده شده است</w:t>
      </w:r>
      <w:r>
        <w:rPr>
          <w:rFonts w:cs="B Nazanin" w:hint="cs"/>
          <w:sz w:val="24"/>
          <w:szCs w:val="24"/>
          <w:rtl/>
          <w:lang w:bidi="fa-IR"/>
        </w:rPr>
        <w:t>.</w:t>
      </w:r>
    </w:p>
    <w:p w14:paraId="6086F6AE" w14:textId="67A5F42D" w:rsidR="00406D09" w:rsidRPr="00BF37D1" w:rsidRDefault="00406D09" w:rsidP="00BF37D1">
      <w:pPr>
        <w:bidi/>
        <w:jc w:val="both"/>
        <w:rPr>
          <w:rFonts w:ascii="Lucida Sans" w:hAnsi="Lucida Sans" w:cs="A Chamran"/>
          <w:sz w:val="24"/>
          <w:szCs w:val="24"/>
          <w:rtl/>
          <w:lang w:bidi="fa-IR"/>
        </w:rPr>
      </w:pPr>
      <w:r w:rsidRPr="00BF37D1">
        <w:rPr>
          <w:rFonts w:ascii="Lucida Sans" w:hAnsi="Lucida Sans" w:cs="A Chamran" w:hint="cs"/>
          <w:sz w:val="24"/>
          <w:szCs w:val="24"/>
          <w:rtl/>
          <w:lang w:bidi="fa-IR"/>
        </w:rPr>
        <w:t>کاربرد توابع به شرح زیر است:</w:t>
      </w:r>
    </w:p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6787"/>
        <w:gridCol w:w="2527"/>
      </w:tblGrid>
      <w:tr w:rsidR="00406D09" w:rsidRPr="00406D09" w14:paraId="60D7C6D3" w14:textId="77777777" w:rsidTr="00BF37D1">
        <w:tc>
          <w:tcPr>
            <w:tcW w:w="7020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74918C73" w14:textId="6EB9FCA3" w:rsidR="00406D09" w:rsidRPr="00406D09" w:rsidRDefault="00406D09" w:rsidP="00BF37D1">
            <w:pPr>
              <w:bidi/>
              <w:jc w:val="center"/>
              <w:rPr>
                <w:rFonts w:ascii="Lucida Sans" w:hAnsi="Lucida Sans" w:cs="A Chamran" w:hint="cs"/>
                <w:sz w:val="24"/>
                <w:szCs w:val="24"/>
                <w:rtl/>
                <w:lang w:bidi="fa-IR"/>
              </w:rPr>
            </w:pPr>
            <w:r w:rsidRPr="00406D09">
              <w:rPr>
                <w:rFonts w:ascii="Lucida Sans" w:hAnsi="Lucida Sans" w:cs="A Chamran" w:hint="cs"/>
                <w:sz w:val="24"/>
                <w:szCs w:val="24"/>
                <w:rtl/>
                <w:lang w:bidi="fa-IR"/>
              </w:rPr>
              <w:t>شرح کار تابع</w:t>
            </w:r>
          </w:p>
        </w:tc>
        <w:tc>
          <w:tcPr>
            <w:tcW w:w="23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vAlign w:val="center"/>
          </w:tcPr>
          <w:p w14:paraId="0EC619C8" w14:textId="64DDCE71" w:rsidR="00406D09" w:rsidRPr="00406D09" w:rsidRDefault="00406D09" w:rsidP="00BF37D1">
            <w:pPr>
              <w:spacing w:before="100" w:beforeAutospacing="1" w:after="60"/>
              <w:jc w:val="center"/>
              <w:rPr>
                <w:rFonts w:ascii="Lucida Sans" w:eastAsia="Calibri" w:hAnsi="Lucida Sans" w:cs="A Chamran"/>
                <w:sz w:val="24"/>
                <w:szCs w:val="24"/>
              </w:rPr>
            </w:pPr>
            <w:r w:rsidRPr="00406D09">
              <w:rPr>
                <w:rFonts w:ascii="Lucida Sans" w:eastAsia="Calibri" w:hAnsi="Lucida Sans" w:cs="A Chamran" w:hint="cs"/>
                <w:sz w:val="24"/>
                <w:szCs w:val="24"/>
                <w:rtl/>
              </w:rPr>
              <w:t>نام تابع</w:t>
            </w:r>
          </w:p>
        </w:tc>
      </w:tr>
      <w:tr w:rsidR="00406D09" w:rsidRPr="00406D09" w14:paraId="54E83466" w14:textId="77777777" w:rsidTr="00BF37D1">
        <w:tc>
          <w:tcPr>
            <w:tcW w:w="7020" w:type="dxa"/>
            <w:tcBorders>
              <w:top w:val="single" w:sz="18" w:space="0" w:color="auto"/>
            </w:tcBorders>
            <w:vAlign w:val="center"/>
          </w:tcPr>
          <w:p w14:paraId="0F1C11A7" w14:textId="5916877E" w:rsidR="00406D09" w:rsidRPr="00125C73" w:rsidRDefault="00406D09" w:rsidP="00BF37D1">
            <w:pPr>
              <w:bidi/>
              <w:jc w:val="both"/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</w:pPr>
            <w:r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این تابع یک آرایه‌ی دو بُعدی می‌سازد که مختصات وزیرها را روی صفحه‌ی شطرنج نگه خواهد داشت.</w:t>
            </w:r>
          </w:p>
        </w:tc>
        <w:tc>
          <w:tcPr>
            <w:tcW w:w="2340" w:type="dxa"/>
            <w:tcBorders>
              <w:top w:val="single" w:sz="18" w:space="0" w:color="auto"/>
            </w:tcBorders>
            <w:vAlign w:val="center"/>
          </w:tcPr>
          <w:p w14:paraId="42DDE007" w14:textId="45B34E1E" w:rsidR="00406D09" w:rsidRPr="00BF37D1" w:rsidRDefault="00406D09" w:rsidP="00BF37D1">
            <w:pPr>
              <w:spacing w:before="100" w:beforeAutospacing="1" w:after="60"/>
              <w:rPr>
                <w:rFonts w:ascii="Lucida Sans" w:hAnsi="Lucida Sans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 w:cs="Courier New"/>
                    <w:sz w:val="24"/>
                    <w:szCs w:val="24"/>
                  </w:rPr>
                  <m:t>n</m:t>
                </m:r>
                <m:r>
                  <w:rPr>
                    <w:rFonts w:ascii="Cambria Math" w:eastAsia="Times New Roman" w:hAnsi="Cambria Math" w:cs="Courier New"/>
                    <w:sz w:val="24"/>
                    <w:szCs w:val="24"/>
                  </w:rPr>
                  <m:t>queens(</m:t>
                </m:r>
                <m:r>
                  <w:rPr>
                    <w:rFonts w:ascii="Cambria Math" w:eastAsia="Times New Roman" w:hAnsi="Cambria Math" w:cs="Courier New"/>
                    <w:sz w:val="24"/>
                    <w:szCs w:val="24"/>
                  </w:rPr>
                  <m:t>)</m:t>
                </m:r>
              </m:oMath>
            </m:oMathPara>
          </w:p>
        </w:tc>
      </w:tr>
      <w:tr w:rsidR="00406D09" w14:paraId="78EDFAEC" w14:textId="77777777" w:rsidTr="00BF37D1">
        <w:tc>
          <w:tcPr>
            <w:tcW w:w="7020" w:type="dxa"/>
            <w:vAlign w:val="center"/>
          </w:tcPr>
          <w:p w14:paraId="6B2F0E4F" w14:textId="77020841" w:rsidR="00406D09" w:rsidRPr="00125C73" w:rsidRDefault="00BF37D1" w:rsidP="00BF37D1">
            <w:pPr>
              <w:bidi/>
              <w:jc w:val="both"/>
              <w:rPr>
                <w:rFonts w:ascii="Lucida Sans" w:hAnsi="Lucida Sans" w:cs="B Jalal"/>
                <w:sz w:val="24"/>
                <w:szCs w:val="24"/>
                <w:rtl/>
                <w:lang w:bidi="fa-IR"/>
              </w:rPr>
            </w:pPr>
            <w:r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این تابع به صورت بازگشتی شروط </w:t>
            </w:r>
            <w:r w:rsidRPr="00125C73">
              <w:rPr>
                <w:rFonts w:ascii="Nyala" w:hAnsi="Nyala" w:cs="B Jalal"/>
                <w:sz w:val="24"/>
                <w:szCs w:val="24"/>
                <w:lang w:bidi="fa-IR"/>
              </w:rPr>
              <w:t>(Back-Tracking)</w:t>
            </w:r>
            <w:r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 را روی هر وزیر اعمال می‌کند.</w:t>
            </w:r>
          </w:p>
        </w:tc>
        <w:tc>
          <w:tcPr>
            <w:tcW w:w="2340" w:type="dxa"/>
            <w:vAlign w:val="center"/>
          </w:tcPr>
          <w:p w14:paraId="0744E410" w14:textId="17DE7665" w:rsidR="00406D09" w:rsidRPr="00BF37D1" w:rsidRDefault="00406D09" w:rsidP="00BF37D1">
            <w:pPr>
              <w:rPr>
                <w:rFonts w:ascii="Lucida Sans" w:hAnsi="Lucida Sans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a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pplyConstraints(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406D09" w14:paraId="7873B2F2" w14:textId="77777777" w:rsidTr="00BF37D1">
        <w:tc>
          <w:tcPr>
            <w:tcW w:w="7020" w:type="dxa"/>
            <w:vAlign w:val="center"/>
          </w:tcPr>
          <w:p w14:paraId="5CC02A04" w14:textId="01759211" w:rsidR="00406D09" w:rsidRPr="00125C73" w:rsidRDefault="0098737B" w:rsidP="0006110D">
            <w:pPr>
              <w:bidi/>
              <w:jc w:val="both"/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</w:pPr>
            <w:r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این تابع محدودیت‌ها را اعمال می‌کند و بودن وزیرها در یک سطر/ستون/قطر را بررسی می‌کند و به صورت بازگشتی این کار را برای و</w:t>
            </w:r>
            <w:r w:rsidR="00125C73"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زیرها</w:t>
            </w:r>
            <w:r w:rsidR="0006110D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ی باقی‌مانده</w:t>
            </w:r>
            <w:r w:rsidR="00125C73" w:rsidRPr="00125C73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 انجام می‌دهد.</w:t>
            </w:r>
          </w:p>
        </w:tc>
        <w:tc>
          <w:tcPr>
            <w:tcW w:w="2340" w:type="dxa"/>
            <w:vAlign w:val="center"/>
          </w:tcPr>
          <w:p w14:paraId="5318C613" w14:textId="78E171CB" w:rsidR="00406D09" w:rsidRPr="00BF37D1" w:rsidRDefault="00BF37D1" w:rsidP="00BF37D1">
            <w:pPr>
              <w:rPr>
                <w:rFonts w:ascii="Lucida Sans" w:hAnsi="Lucida Sans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checkConstraints(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406D09" w14:paraId="0C10D075" w14:textId="77777777" w:rsidTr="00BF37D1">
        <w:tc>
          <w:tcPr>
            <w:tcW w:w="7020" w:type="dxa"/>
            <w:vAlign w:val="center"/>
          </w:tcPr>
          <w:p w14:paraId="09A4EB46" w14:textId="7B2BCAFF" w:rsidR="00406D09" w:rsidRPr="00125C73" w:rsidRDefault="00760D4C" w:rsidP="00BF37D1">
            <w:pPr>
              <w:bidi/>
              <w:jc w:val="both"/>
              <w:rPr>
                <w:rFonts w:ascii="Lucida Sans" w:hAnsi="Lucida Sans" w:cs="B Jalal"/>
                <w:sz w:val="24"/>
                <w:szCs w:val="24"/>
                <w:rtl/>
                <w:lang w:bidi="fa-IR"/>
              </w:rPr>
            </w:pPr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این تابع </w:t>
            </w:r>
            <w:r w:rsidR="00C24002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هر ستون را به یک وزیر نسبت می‌دهد </w:t>
            </w:r>
            <w:r w:rsidR="00C24002" w:rsidRPr="00C24002">
              <w:rPr>
                <w:rFonts w:ascii="Nyala" w:hAnsi="Nyala" w:cs="B Jalal"/>
                <w:sz w:val="24"/>
                <w:szCs w:val="24"/>
                <w:lang w:bidi="fa-IR"/>
              </w:rPr>
              <w:t>(Hard-Code)</w:t>
            </w:r>
            <w:r w:rsidR="00C24002"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 و به این صورت پیچیدگی محاسباتی کاسته می‌شود.</w:t>
            </w:r>
          </w:p>
        </w:tc>
        <w:tc>
          <w:tcPr>
            <w:tcW w:w="2340" w:type="dxa"/>
            <w:vAlign w:val="center"/>
          </w:tcPr>
          <w:p w14:paraId="16E28B90" w14:textId="7A307425" w:rsidR="00406D09" w:rsidRPr="00BF37D1" w:rsidRDefault="00BF37D1" w:rsidP="00BF37D1">
            <w:pPr>
              <w:rPr>
                <w:rFonts w:ascii="Lucida Sans" w:hAnsi="Lucida Sans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optimizeQueens(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406D09" w14:paraId="27C157DB" w14:textId="77777777" w:rsidTr="00BF37D1">
        <w:tc>
          <w:tcPr>
            <w:tcW w:w="7020" w:type="dxa"/>
            <w:vAlign w:val="center"/>
          </w:tcPr>
          <w:p w14:paraId="7C19D45E" w14:textId="081DA0CD" w:rsidR="00406D09" w:rsidRPr="00125C73" w:rsidRDefault="00760D4C" w:rsidP="00BF37D1">
            <w:pPr>
              <w:bidi/>
              <w:jc w:val="both"/>
              <w:rPr>
                <w:rFonts w:ascii="Lucida Sans" w:hAnsi="Lucida Sans" w:cs="B Jalal"/>
                <w:sz w:val="24"/>
                <w:szCs w:val="24"/>
                <w:rtl/>
                <w:lang w:bidi="fa-IR"/>
              </w:rPr>
            </w:pPr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این تابع صفحه‌ی شطرنج را به صورت خوانا چاپ می‌کند.</w:t>
            </w:r>
          </w:p>
        </w:tc>
        <w:tc>
          <w:tcPr>
            <w:tcW w:w="2340" w:type="dxa"/>
            <w:vAlign w:val="center"/>
          </w:tcPr>
          <w:p w14:paraId="05F51F60" w14:textId="4721442C" w:rsidR="00406D09" w:rsidRPr="00C24002" w:rsidRDefault="00C24002" w:rsidP="00BF37D1">
            <w:pPr>
              <w:jc w:val="both"/>
              <w:rPr>
                <w:rFonts w:ascii="Lucida Sans" w:hAnsi="Lucida Sans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print_board(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760D4C" w14:paraId="5E97F450" w14:textId="77777777" w:rsidTr="00BF37D1">
        <w:tc>
          <w:tcPr>
            <w:tcW w:w="7020" w:type="dxa"/>
            <w:vAlign w:val="center"/>
          </w:tcPr>
          <w:p w14:paraId="1E88056C" w14:textId="215E552C" w:rsidR="00760D4C" w:rsidRDefault="00760D4C" w:rsidP="00BF37D1">
            <w:pPr>
              <w:bidi/>
              <w:jc w:val="both"/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</w:pPr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این تابع از تابعِ </w:t>
            </w:r>
            <m:oMath>
              <m:r>
                <w:rPr>
                  <w:rFonts w:ascii="Cambria Math" w:hAnsi="Cambria Math" w:cs="B Jalal"/>
                  <w:sz w:val="24"/>
                  <w:szCs w:val="24"/>
                  <w:lang w:bidi="fa-IR"/>
                </w:rPr>
                <m:t>findall()</m:t>
              </m:r>
            </m:oMath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 برای فراخوانی و حلِ </w:t>
            </w:r>
            <m:oMath>
              <m:r>
                <w:rPr>
                  <w:rFonts w:ascii="Cambria Math" w:hAnsi="Cambria Math" w:cs="B Jalal"/>
                  <w:sz w:val="24"/>
                  <w:szCs w:val="24"/>
                  <w:lang w:bidi="fa-IR"/>
                </w:rPr>
                <m:t>nqueens()</m:t>
              </m:r>
            </m:oMath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 xml:space="preserve"> استفاده می‌کند و در این حین، جواب‌های جدید را به محدودیت‌ها اضافه می‌کند تا جواب تکراری تولید نشود.</w:t>
            </w:r>
          </w:p>
        </w:tc>
        <w:tc>
          <w:tcPr>
            <w:tcW w:w="2340" w:type="dxa"/>
            <w:vAlign w:val="center"/>
          </w:tcPr>
          <w:p w14:paraId="6344B9C7" w14:textId="24A7C7F6" w:rsidR="00760D4C" w:rsidRPr="00760D4C" w:rsidRDefault="00760D4C" w:rsidP="00BF37D1">
            <w:pPr>
              <w:jc w:val="both"/>
              <w:rPr>
                <w:rFonts w:ascii="Lucida Sans" w:eastAsia="Calibri" w:hAnsi="Lucida Sans" w:cs="B Jalal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Jalal"/>
                    <w:sz w:val="24"/>
                    <w:szCs w:val="24"/>
                    <w:lang w:bidi="fa-IR"/>
                  </w:rPr>
                  <m:t>all_nqueens(</m:t>
                </m:r>
                <m:r>
                  <w:rPr>
                    <w:rFonts w:ascii="Cambria Math" w:eastAsia="Calibri" w:hAnsi="Cambria Math" w:cs="B Jalal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760D4C" w14:paraId="6E9CE4FE" w14:textId="77777777" w:rsidTr="00BF37D1">
        <w:tc>
          <w:tcPr>
            <w:tcW w:w="7020" w:type="dxa"/>
            <w:vAlign w:val="center"/>
          </w:tcPr>
          <w:p w14:paraId="6D5CD37B" w14:textId="095F0EDD" w:rsidR="00760D4C" w:rsidRDefault="00760D4C" w:rsidP="00BF37D1">
            <w:pPr>
              <w:bidi/>
              <w:jc w:val="both"/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</w:pPr>
            <w:r>
              <w:rPr>
                <w:rFonts w:ascii="Lucida Sans" w:hAnsi="Lucida Sans" w:cs="B Jalal" w:hint="cs"/>
                <w:sz w:val="24"/>
                <w:szCs w:val="24"/>
                <w:rtl/>
                <w:lang w:bidi="fa-IR"/>
              </w:rPr>
              <w:t>این تابع برنامه را اجرا می‌کند و خروجی را چاپ می‌کند.</w:t>
            </w:r>
          </w:p>
        </w:tc>
        <w:tc>
          <w:tcPr>
            <w:tcW w:w="2340" w:type="dxa"/>
            <w:vAlign w:val="center"/>
          </w:tcPr>
          <w:p w14:paraId="1D29FB5D" w14:textId="1B7AECBA" w:rsidR="00760D4C" w:rsidRPr="00760D4C" w:rsidRDefault="00760D4C" w:rsidP="00BF37D1">
            <w:pPr>
              <w:jc w:val="both"/>
              <w:rPr>
                <w:rFonts w:ascii="Lucida Sans" w:eastAsia="Calibri" w:hAnsi="Lucida Sans" w:cs="B Jalal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Jalal"/>
                    <w:sz w:val="24"/>
                    <w:szCs w:val="24"/>
                    <w:lang w:bidi="fa-IR"/>
                  </w:rPr>
                  <m:t>print_nqueens_all(N</m:t>
                </m:r>
                <m:r>
                  <w:rPr>
                    <w:rFonts w:ascii="Cambria Math" w:eastAsia="Calibri" w:hAnsi="Cambria Math" w:cs="B Jalal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</w:tbl>
    <w:p w14:paraId="649559EF" w14:textId="77777777" w:rsidR="00406D09" w:rsidRPr="00760D4C" w:rsidRDefault="00406D09" w:rsidP="00406D09">
      <w:pPr>
        <w:bidi/>
        <w:jc w:val="both"/>
        <w:rPr>
          <w:rFonts w:ascii="Lucida Sans" w:hAnsi="Lucida Sans" w:cs="B Nazanin"/>
          <w:sz w:val="4"/>
          <w:szCs w:val="4"/>
          <w:lang w:bidi="fa-IR"/>
        </w:rPr>
      </w:pPr>
    </w:p>
    <w:p w14:paraId="118D4872" w14:textId="77777777" w:rsidR="00760D4C" w:rsidRDefault="00241811" w:rsidP="00760D4C">
      <w:pPr>
        <w:pStyle w:val="ListParagraph"/>
        <w:numPr>
          <w:ilvl w:val="0"/>
          <w:numId w:val="6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A51910">
        <w:rPr>
          <w:rFonts w:ascii="Lucida Sans" w:hAnsi="Lucida Sans" w:cs="B Nazanin" w:hint="cs"/>
          <w:sz w:val="24"/>
          <w:szCs w:val="24"/>
          <w:rtl/>
          <w:lang w:bidi="fa-IR"/>
        </w:rPr>
        <w:t>کامنت‌های برنامه به وضوح روند کار را تشریح می‌کنند.</w:t>
      </w:r>
      <w:r w:rsidR="00316B25" w:rsidRPr="00A5191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A51910">
        <w:rPr>
          <w:rFonts w:ascii="Lucida Sans" w:hAnsi="Lucida Sans" w:cs="B Nazanin" w:hint="cs"/>
          <w:sz w:val="24"/>
          <w:szCs w:val="24"/>
          <w:rtl/>
          <w:lang w:bidi="fa-IR"/>
        </w:rPr>
        <w:t>همچنین نام توابع به صراحت بیان‌گر کاربرد و منظور آن تابع است</w:t>
      </w:r>
      <w:r w:rsidR="000E02A6" w:rsidRPr="00A51910">
        <w:rPr>
          <w:rFonts w:ascii="Lucida Sans" w:hAnsi="Lucida Sans" w:cs="B Nazanin" w:hint="cs"/>
          <w:sz w:val="24"/>
          <w:szCs w:val="24"/>
          <w:rtl/>
          <w:lang w:bidi="fa-IR"/>
        </w:rPr>
        <w:t>.</w:t>
      </w:r>
    </w:p>
    <w:p w14:paraId="669107A8" w14:textId="64830615" w:rsidR="00B3157F" w:rsidRPr="00760D4C" w:rsidRDefault="00DD2DC2" w:rsidP="00760D4C">
      <w:pPr>
        <w:pStyle w:val="ListParagraph"/>
        <w:numPr>
          <w:ilvl w:val="0"/>
          <w:numId w:val="2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noProof/>
          <w:sz w:val="12"/>
          <w:szCs w:val="12"/>
          <w:lang w:bidi="fa-IR"/>
        </w:rPr>
        <w:drawing>
          <wp:anchor distT="0" distB="0" distL="114300" distR="114300" simplePos="0" relativeHeight="251673600" behindDoc="0" locked="0" layoutInCell="1" allowOverlap="1" wp14:anchorId="0BB74239" wp14:editId="48EC325A">
            <wp:simplePos x="0" y="0"/>
            <wp:positionH relativeFrom="margin">
              <wp:align>left</wp:align>
            </wp:positionH>
            <wp:positionV relativeFrom="paragraph">
              <wp:posOffset>28286</wp:posOffset>
            </wp:positionV>
            <wp:extent cx="2444750" cy="2456180"/>
            <wp:effectExtent l="0" t="0" r="0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964" cy="246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28B2" w:rsidRPr="00760D4C">
        <w:rPr>
          <w:rFonts w:ascii="Lucida Sans" w:hAnsi="Lucida Sans" w:cs="B Nazanin" w:hint="cs"/>
          <w:sz w:val="24"/>
          <w:szCs w:val="24"/>
          <w:rtl/>
          <w:lang w:bidi="fa-IR"/>
        </w:rPr>
        <w:t>در تصویر زیر نمونه‌ای ا</w:t>
      </w:r>
      <w:r w:rsidRPr="00760D4C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ز خروجی برنامه را برا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N=</m:t>
        </m:r>
        <m:r>
          <m:rPr>
            <m:sty m:val="p"/>
          </m:rPr>
          <w:rPr>
            <w:rFonts w:ascii="Cambria Math" w:hAnsi="Cambria Math" w:cs="B Nazanin" w:hint="cs"/>
            <w:sz w:val="24"/>
            <w:szCs w:val="24"/>
            <w:rtl/>
            <w:lang w:bidi="fa-IR"/>
          </w:rPr>
          <m:t>8</m:t>
        </m:r>
      </m:oMath>
      <w:r w:rsidRPr="00760D4C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می‌بینید:</w:t>
      </w:r>
    </w:p>
    <w:p w14:paraId="32C4626A" w14:textId="666F4BEA" w:rsidR="00DD2DC2" w:rsidRPr="00DD2DC2" w:rsidRDefault="00DD2DC2" w:rsidP="00DD2DC2">
      <w:pPr>
        <w:bidi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72E8BA99" w14:textId="48A6FC00" w:rsidR="00B3157F" w:rsidRDefault="00B3157F" w:rsidP="00B3157F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491E59B3" w14:textId="2C640FBB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15BC3B66" w14:textId="713F6FF3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29B6AA73" w14:textId="5FB5CA47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5C1DF117" w14:textId="03B6DD65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19581D99" w14:textId="64742902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575614EE" w14:textId="1C6DDB2F" w:rsidR="00DD2DC2" w:rsidRDefault="00DD2DC2" w:rsidP="00DD2DC2">
      <w:pPr>
        <w:bidi/>
        <w:ind w:left="360"/>
        <w:jc w:val="both"/>
        <w:rPr>
          <w:rFonts w:ascii="Lucida Sans" w:hAnsi="Lucida Sans" w:cs="B Nazanin"/>
          <w:sz w:val="12"/>
          <w:szCs w:val="12"/>
          <w:lang w:bidi="fa-IR"/>
        </w:rPr>
      </w:pPr>
    </w:p>
    <w:p w14:paraId="68486033" w14:textId="30280467" w:rsidR="00760D4C" w:rsidRDefault="00760D4C" w:rsidP="00760D4C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0A3DA43C" w14:textId="77777777" w:rsidR="00760D4C" w:rsidRDefault="00760D4C" w:rsidP="00760D4C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</w:p>
    <w:p w14:paraId="23927EB2" w14:textId="5A379D24" w:rsidR="000E02A6" w:rsidRDefault="00760D4C" w:rsidP="000E02A6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C17B90" wp14:editId="2294601F">
                <wp:simplePos x="0" y="0"/>
                <wp:positionH relativeFrom="margin">
                  <wp:align>center</wp:align>
                </wp:positionH>
                <wp:positionV relativeFrom="paragraph">
                  <wp:posOffset>191423</wp:posOffset>
                </wp:positionV>
                <wp:extent cx="5943600" cy="0"/>
                <wp:effectExtent l="114300" t="76200" r="133350" b="952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5BC380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.05pt" to="468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hy7DQIAAGwEAAAOAAAAZHJzL2Uyb0RvYy54bWysVE2P2jAQvVfqf7B8L0lYFr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4C66A305" w14:textId="52F9F4F8" w:rsidR="000E02A6" w:rsidRPr="00B829F7" w:rsidRDefault="000E02A6" w:rsidP="00B52F76">
      <w:pPr>
        <w:bidi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صورت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وجو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هرگونه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سؤا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ی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بهام،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ایمیل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hyperlink r:id="rId9" w:history="1">
        <w:r w:rsidR="00F37679">
          <w:rPr>
            <w:rStyle w:val="Hyperlink"/>
            <w:rFonts w:ascii="Arial Narrow" w:hAnsi="Arial Narrow" w:cs="B Tabassom"/>
            <w:sz w:val="28"/>
            <w:szCs w:val="28"/>
            <w:u w:val="none"/>
            <w:lang w:bidi="fa-IR"/>
          </w:rPr>
          <w:t>alialimohammadi@ce.aut.ac.ir</w:t>
        </w:r>
      </w:hyperlink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در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تماس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r w:rsidRPr="00B829F7">
        <w:rPr>
          <w:rFonts w:ascii="Lucida Sans" w:hAnsi="Lucida Sans" w:cs="B Tabassom" w:hint="cs"/>
          <w:sz w:val="28"/>
          <w:szCs w:val="28"/>
          <w:rtl/>
          <w:lang w:bidi="fa-IR"/>
        </w:rPr>
        <w:t>باشید</w:t>
      </w:r>
      <w:r w:rsidRPr="00B829F7">
        <w:rPr>
          <w:rFonts w:ascii="Lucida Sans" w:hAnsi="Lucida Sans" w:cs="B Tabassom"/>
          <w:sz w:val="28"/>
          <w:szCs w:val="28"/>
          <w:rtl/>
          <w:lang w:bidi="fa-IR"/>
        </w:rPr>
        <w:t>.</w:t>
      </w:r>
    </w:p>
    <w:sectPr w:rsidR="000E02A6" w:rsidRPr="00B829F7" w:rsidSect="00760D4C">
      <w:pgSz w:w="12240" w:h="15840"/>
      <w:pgMar w:top="990" w:right="1440" w:bottom="72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13A47" w14:textId="77777777" w:rsidR="00103C57" w:rsidRDefault="00103C57" w:rsidP="001424E2">
      <w:pPr>
        <w:spacing w:after="0" w:line="240" w:lineRule="auto"/>
      </w:pPr>
      <w:r>
        <w:separator/>
      </w:r>
    </w:p>
  </w:endnote>
  <w:endnote w:type="continuationSeparator" w:id="0">
    <w:p w14:paraId="363CEB74" w14:textId="77777777" w:rsidR="00103C57" w:rsidRDefault="00103C57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A Chamr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Jalal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9B7D6" w14:textId="77777777" w:rsidR="00103C57" w:rsidRDefault="00103C57" w:rsidP="001424E2">
      <w:pPr>
        <w:spacing w:after="0" w:line="240" w:lineRule="auto"/>
      </w:pPr>
      <w:r>
        <w:separator/>
      </w:r>
    </w:p>
  </w:footnote>
  <w:footnote w:type="continuationSeparator" w:id="0">
    <w:p w14:paraId="23330D5A" w14:textId="77777777" w:rsidR="00103C57" w:rsidRDefault="00103C57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D53A3"/>
    <w:multiLevelType w:val="multilevel"/>
    <w:tmpl w:val="931AE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B758B1"/>
    <w:multiLevelType w:val="hybridMultilevel"/>
    <w:tmpl w:val="41129AC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AE3D63"/>
    <w:multiLevelType w:val="hybridMultilevel"/>
    <w:tmpl w:val="6F84A7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8C6908"/>
    <w:multiLevelType w:val="hybridMultilevel"/>
    <w:tmpl w:val="6DEA48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221E77"/>
    <w:multiLevelType w:val="hybridMultilevel"/>
    <w:tmpl w:val="D492798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4C098E"/>
    <w:multiLevelType w:val="hybridMultilevel"/>
    <w:tmpl w:val="D7184B4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mwrAUAoxGssSwAAAA="/>
  </w:docVars>
  <w:rsids>
    <w:rsidRoot w:val="003328AE"/>
    <w:rsid w:val="0002503B"/>
    <w:rsid w:val="000308EC"/>
    <w:rsid w:val="0004481C"/>
    <w:rsid w:val="0006110D"/>
    <w:rsid w:val="000C726B"/>
    <w:rsid w:val="000E02A6"/>
    <w:rsid w:val="00103C57"/>
    <w:rsid w:val="00125C73"/>
    <w:rsid w:val="001424E2"/>
    <w:rsid w:val="00186966"/>
    <w:rsid w:val="001A59CC"/>
    <w:rsid w:val="001E2D9F"/>
    <w:rsid w:val="001F2F4B"/>
    <w:rsid w:val="00241811"/>
    <w:rsid w:val="00244B62"/>
    <w:rsid w:val="002B28B2"/>
    <w:rsid w:val="002B6781"/>
    <w:rsid w:val="002C2222"/>
    <w:rsid w:val="00300409"/>
    <w:rsid w:val="00316B25"/>
    <w:rsid w:val="00322B93"/>
    <w:rsid w:val="003328AE"/>
    <w:rsid w:val="00335FFA"/>
    <w:rsid w:val="00337F4A"/>
    <w:rsid w:val="003708B3"/>
    <w:rsid w:val="00406D09"/>
    <w:rsid w:val="00407EE8"/>
    <w:rsid w:val="00423037"/>
    <w:rsid w:val="00454CA5"/>
    <w:rsid w:val="00470337"/>
    <w:rsid w:val="00475D03"/>
    <w:rsid w:val="004878AB"/>
    <w:rsid w:val="004D4C1B"/>
    <w:rsid w:val="00536ACE"/>
    <w:rsid w:val="00546D46"/>
    <w:rsid w:val="00546E85"/>
    <w:rsid w:val="00576713"/>
    <w:rsid w:val="005A2DA8"/>
    <w:rsid w:val="00657A2E"/>
    <w:rsid w:val="0069570A"/>
    <w:rsid w:val="006A33E1"/>
    <w:rsid w:val="006A5D3F"/>
    <w:rsid w:val="006B0BE7"/>
    <w:rsid w:val="006C470D"/>
    <w:rsid w:val="0072308F"/>
    <w:rsid w:val="00757796"/>
    <w:rsid w:val="00760D4C"/>
    <w:rsid w:val="00796E09"/>
    <w:rsid w:val="007C287A"/>
    <w:rsid w:val="00845169"/>
    <w:rsid w:val="00846260"/>
    <w:rsid w:val="0087574E"/>
    <w:rsid w:val="00926C8C"/>
    <w:rsid w:val="0098737B"/>
    <w:rsid w:val="00A0479B"/>
    <w:rsid w:val="00A26E7F"/>
    <w:rsid w:val="00A51910"/>
    <w:rsid w:val="00B3157F"/>
    <w:rsid w:val="00B41064"/>
    <w:rsid w:val="00B52F76"/>
    <w:rsid w:val="00B829F7"/>
    <w:rsid w:val="00BC51D6"/>
    <w:rsid w:val="00BE0F29"/>
    <w:rsid w:val="00BE1415"/>
    <w:rsid w:val="00BF37D1"/>
    <w:rsid w:val="00C11DF9"/>
    <w:rsid w:val="00C24002"/>
    <w:rsid w:val="00C40891"/>
    <w:rsid w:val="00C814BE"/>
    <w:rsid w:val="00CB58E5"/>
    <w:rsid w:val="00CC0FBD"/>
    <w:rsid w:val="00D02FFF"/>
    <w:rsid w:val="00DB024A"/>
    <w:rsid w:val="00DD2DC2"/>
    <w:rsid w:val="00E549CA"/>
    <w:rsid w:val="00E63E5C"/>
    <w:rsid w:val="00E9490D"/>
    <w:rsid w:val="00EB4343"/>
    <w:rsid w:val="00ED74B2"/>
    <w:rsid w:val="00EF1440"/>
    <w:rsid w:val="00F37679"/>
    <w:rsid w:val="00F65EE5"/>
    <w:rsid w:val="00F71513"/>
    <w:rsid w:val="00F87955"/>
    <w:rsid w:val="00FD2B3B"/>
    <w:rsid w:val="00FD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FootnoteText">
    <w:name w:val="footnote text"/>
    <w:basedOn w:val="Normal"/>
    <w:link w:val="FootnoteTextChar"/>
    <w:uiPriority w:val="99"/>
    <w:semiHidden/>
    <w:unhideWhenUsed/>
    <w:rsid w:val="00335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5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5F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02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2A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406D0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336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lialimohammadi@ce.a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0B7B-A237-4A81-B6D0-51D02FD6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16</cp:revision>
  <cp:lastPrinted>2020-11-11T13:52:00Z</cp:lastPrinted>
  <dcterms:created xsi:type="dcterms:W3CDTF">2020-10-25T18:51:00Z</dcterms:created>
  <dcterms:modified xsi:type="dcterms:W3CDTF">2020-12-21T17:16:00Z</dcterms:modified>
</cp:coreProperties>
</file>